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E51A0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5B4E562B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674C90F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7F61B89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62F3F596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44216F42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51B602CE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4E966BC8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7BB1B46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6B6341C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59DECE66" w14:textId="46F9AAFD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  <w:r w:rsidRPr="00363DCE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  <w:t>Приложение 4</w:t>
      </w:r>
    </w:p>
    <w:p w14:paraId="53A102EF" w14:textId="17ECF21F" w:rsidR="00A9638E" w:rsidRPr="00363DCE" w:rsidRDefault="006977C8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  <w:r w:rsidRPr="00C72198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  <w:t>Рабочий лист «План защиты»</w:t>
      </w:r>
    </w:p>
    <w:p w14:paraId="62FA6988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3BAF7706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5575FB3E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2A34601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36579279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589AFB4E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4CA7C6E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5B85CD5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3723DC3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75C35695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61DD8BF6" w14:textId="77777777" w:rsidR="00A9638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6F2A52F3" w14:textId="77777777" w:rsidR="00363DCE" w:rsidRPr="00363DCE" w:rsidRDefault="00363DC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0B4F43B2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  <w:r w:rsidRPr="00363DCE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  <w:t>Нижний Новгород, 2025 год</w:t>
      </w:r>
    </w:p>
    <w:p w14:paraId="1424BC2B" w14:textId="77777777" w:rsidR="00A9638E" w:rsidRPr="00363DCE" w:rsidRDefault="00A9638E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</w:p>
    <w:p w14:paraId="6BB8E399" w14:textId="77777777" w:rsidR="00145C2E" w:rsidRPr="00145C2E" w:rsidRDefault="00145C2E" w:rsidP="00145C2E">
      <w:pPr>
        <w:pStyle w:val="Fir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145C2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1. Анализ угрозы</w:t>
      </w:r>
    </w:p>
    <w:p w14:paraId="2F004371" w14:textId="4AFB9D99" w:rsidR="00145C2E" w:rsidRPr="00145C2E" w:rsidRDefault="00145C2E" w:rsidP="00145C2E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  <w:r w:rsidRPr="00145C2E">
        <w:rPr>
          <w:rFonts w:ascii="Times New Roman" w:hAnsi="Times New Roman" w:cs="Times New Roman"/>
          <w:b/>
          <w:color w:val="000000" w:themeColor="text1"/>
          <w:lang w:val="ru-RU"/>
        </w:rPr>
        <w:t xml:space="preserve">Какая цифровая угроза описана в кейсе? </w:t>
      </w:r>
      <w:r w:rsidRPr="00145C2E">
        <w:rPr>
          <w:rFonts w:ascii="Times New Roman" w:hAnsi="Times New Roman" w:cs="Times New Roman"/>
          <w:bCs/>
          <w:color w:val="000000" w:themeColor="text1"/>
          <w:sz w:val="32"/>
          <w:szCs w:val="32"/>
          <w:lang w:val="ru-RU"/>
        </w:rPr>
        <w:t>______________________________________________________________________________________________________________________________________</w:t>
      </w:r>
    </w:p>
    <w:p w14:paraId="38281E64" w14:textId="6F516044" w:rsidR="00145C2E" w:rsidRPr="00145C2E" w:rsidRDefault="00145C2E" w:rsidP="00145C2E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  <w:r w:rsidRPr="00145C2E">
        <w:rPr>
          <w:rFonts w:ascii="Times New Roman" w:hAnsi="Times New Roman" w:cs="Times New Roman"/>
          <w:b/>
          <w:color w:val="000000" w:themeColor="text1"/>
          <w:lang w:val="ru-RU"/>
        </w:rPr>
        <w:t>Какие признаки указывают на эту угрозу?</w:t>
      </w:r>
      <w:r w:rsidR="00C72198">
        <w:rPr>
          <w:rFonts w:ascii="Times New Roman" w:hAnsi="Times New Roman" w:cs="Times New Roman"/>
          <w:b/>
          <w:color w:val="000000" w:themeColor="text1"/>
          <w:lang w:val="ru-RU"/>
        </w:rPr>
        <w:t xml:space="preserve"> Какие законы нарушены?</w:t>
      </w:r>
      <w:r w:rsidRPr="00145C2E">
        <w:rPr>
          <w:rFonts w:ascii="Times New Roman" w:hAnsi="Times New Roman" w:cs="Times New Roman"/>
          <w:bCs/>
          <w:color w:val="000000" w:themeColor="text1"/>
          <w:sz w:val="32"/>
          <w:szCs w:val="32"/>
          <w:lang w:val="ru-RU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59072E" w14:textId="0282BDD4" w:rsidR="00145C2E" w:rsidRPr="00145C2E" w:rsidRDefault="00145C2E" w:rsidP="00145C2E">
      <w:pPr>
        <w:pStyle w:val="Fir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145C2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2. План действий</w:t>
      </w:r>
    </w:p>
    <w:p w14:paraId="3F7547AD" w14:textId="2AD077CB" w:rsidR="00145C2E" w:rsidRDefault="00145C2E" w:rsidP="00145C2E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  <w:r w:rsidRPr="00145C2E">
        <w:rPr>
          <w:rFonts w:ascii="Times New Roman" w:hAnsi="Times New Roman" w:cs="Times New Roman"/>
          <w:b/>
          <w:color w:val="000000" w:themeColor="text1"/>
          <w:lang w:val="ru-RU"/>
        </w:rPr>
        <w:t xml:space="preserve">Разработайте пошаговый план действий для человека </w:t>
      </w:r>
      <w:r>
        <w:rPr>
          <w:rFonts w:ascii="Times New Roman" w:hAnsi="Times New Roman" w:cs="Times New Roman"/>
          <w:b/>
          <w:color w:val="000000" w:themeColor="text1"/>
          <w:lang w:val="ru-RU"/>
        </w:rPr>
        <w:t>или нескольких человек</w:t>
      </w:r>
      <w:r w:rsidRPr="00145C2E">
        <w:rPr>
          <w:rFonts w:ascii="Times New Roman" w:hAnsi="Times New Roman" w:cs="Times New Roman"/>
          <w:b/>
          <w:color w:val="000000" w:themeColor="text1"/>
          <w:lang w:val="ru-RU"/>
        </w:rPr>
        <w:t>, оказавш</w:t>
      </w:r>
      <w:r>
        <w:rPr>
          <w:rFonts w:ascii="Times New Roman" w:hAnsi="Times New Roman" w:cs="Times New Roman"/>
          <w:b/>
          <w:color w:val="000000" w:themeColor="text1"/>
          <w:lang w:val="ru-RU"/>
        </w:rPr>
        <w:t>ихся</w:t>
      </w:r>
      <w:r w:rsidRPr="00145C2E">
        <w:rPr>
          <w:rFonts w:ascii="Times New Roman" w:hAnsi="Times New Roman" w:cs="Times New Roman"/>
          <w:b/>
          <w:color w:val="000000" w:themeColor="text1"/>
          <w:lang w:val="ru-RU"/>
        </w:rPr>
        <w:t xml:space="preserve"> в данной ситуации. Что </w:t>
      </w:r>
      <w:r>
        <w:rPr>
          <w:rFonts w:ascii="Times New Roman" w:hAnsi="Times New Roman" w:cs="Times New Roman"/>
          <w:b/>
          <w:color w:val="000000" w:themeColor="text1"/>
          <w:lang w:val="ru-RU"/>
        </w:rPr>
        <w:t>им</w:t>
      </w:r>
      <w:r w:rsidRPr="00145C2E">
        <w:rPr>
          <w:rFonts w:ascii="Times New Roman" w:hAnsi="Times New Roman" w:cs="Times New Roman"/>
          <w:b/>
          <w:color w:val="000000" w:themeColor="text1"/>
          <w:lang w:val="ru-RU"/>
        </w:rPr>
        <w:t xml:space="preserve"> нужно сделать в первую очередь? К кому обратиться за помощью? Как минимизировать риски?</w:t>
      </w:r>
    </w:p>
    <w:p w14:paraId="530BFEBB" w14:textId="0E382FD1" w:rsidR="00145C2E" w:rsidRPr="00145C2E" w:rsidRDefault="00145C2E" w:rsidP="00145C2E">
      <w:pPr>
        <w:pStyle w:val="a0"/>
        <w:rPr>
          <w:lang w:val="ru-RU"/>
        </w:rPr>
      </w:pPr>
      <w:r w:rsidRPr="00145C2E">
        <w:rPr>
          <w:rFonts w:ascii="Times New Roman" w:hAnsi="Times New Roman" w:cs="Times New Roman"/>
          <w:bCs/>
          <w:color w:val="000000" w:themeColor="text1"/>
          <w:sz w:val="32"/>
          <w:szCs w:val="32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8DD2E6" w14:textId="77777777" w:rsidR="00145C2E" w:rsidRPr="00145C2E" w:rsidRDefault="00145C2E" w:rsidP="00145C2E">
      <w:pPr>
        <w:pStyle w:val="Fir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145C2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3. Профилактика</w:t>
      </w:r>
    </w:p>
    <w:p w14:paraId="03E0A883" w14:textId="77777777" w:rsidR="00145C2E" w:rsidRDefault="00145C2E" w:rsidP="00145C2E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  <w:r w:rsidRPr="00145C2E">
        <w:rPr>
          <w:rFonts w:ascii="Times New Roman" w:hAnsi="Times New Roman" w:cs="Times New Roman"/>
          <w:b/>
          <w:color w:val="000000" w:themeColor="text1"/>
          <w:lang w:val="ru-RU"/>
        </w:rPr>
        <w:t>Какие меры можно предпринять, чтобы избежать подобных ситуаций в будущем?</w:t>
      </w:r>
    </w:p>
    <w:p w14:paraId="3962D0AF" w14:textId="02BA2D48" w:rsidR="00145C2E" w:rsidRPr="00145C2E" w:rsidRDefault="00145C2E" w:rsidP="00145C2E">
      <w:pPr>
        <w:pStyle w:val="a0"/>
        <w:rPr>
          <w:lang w:val="ru-RU"/>
        </w:rPr>
      </w:pPr>
      <w:r w:rsidRPr="00145C2E">
        <w:rPr>
          <w:rFonts w:ascii="Times New Roman" w:hAnsi="Times New Roman" w:cs="Times New Roman"/>
          <w:bCs/>
          <w:color w:val="000000" w:themeColor="text1"/>
          <w:sz w:val="32"/>
          <w:szCs w:val="32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E9C9A8C" w14:textId="77777777" w:rsidR="00145C2E" w:rsidRPr="00145C2E" w:rsidRDefault="00145C2E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</w:p>
    <w:sectPr w:rsidR="00145C2E" w:rsidRPr="00145C2E" w:rsidSect="00A9638E">
      <w:pgSz w:w="12240" w:h="15840"/>
      <w:pgMar w:top="0" w:right="720" w:bottom="284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CD453" w14:textId="77777777" w:rsidR="00F72DBC" w:rsidRDefault="00F72DBC">
      <w:pPr>
        <w:spacing w:after="0"/>
      </w:pPr>
      <w:r>
        <w:separator/>
      </w:r>
    </w:p>
  </w:endnote>
  <w:endnote w:type="continuationSeparator" w:id="0">
    <w:p w14:paraId="7F6DE22F" w14:textId="77777777" w:rsidR="00F72DBC" w:rsidRDefault="00F72D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A8995" w14:textId="77777777" w:rsidR="00F72DBC" w:rsidRDefault="00F72DBC">
      <w:r>
        <w:separator/>
      </w:r>
    </w:p>
  </w:footnote>
  <w:footnote w:type="continuationSeparator" w:id="0">
    <w:p w14:paraId="44E57E14" w14:textId="77777777" w:rsidR="00F72DBC" w:rsidRDefault="00F72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0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F89285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74C6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90819008">
    <w:abstractNumId w:val="1"/>
  </w:num>
  <w:num w:numId="2" w16cid:durableId="1024550830">
    <w:abstractNumId w:val="0"/>
  </w:num>
  <w:num w:numId="3" w16cid:durableId="69357263">
    <w:abstractNumId w:val="0"/>
  </w:num>
  <w:num w:numId="4" w16cid:durableId="246161974">
    <w:abstractNumId w:val="0"/>
  </w:num>
  <w:num w:numId="5" w16cid:durableId="1171335965">
    <w:abstractNumId w:val="0"/>
  </w:num>
  <w:num w:numId="6" w16cid:durableId="95949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C71"/>
    <w:rsid w:val="00145C2E"/>
    <w:rsid w:val="001A7BFD"/>
    <w:rsid w:val="00260F52"/>
    <w:rsid w:val="00363DCE"/>
    <w:rsid w:val="004A6CA4"/>
    <w:rsid w:val="004E29B3"/>
    <w:rsid w:val="00590D07"/>
    <w:rsid w:val="0064547E"/>
    <w:rsid w:val="006977C8"/>
    <w:rsid w:val="0078217C"/>
    <w:rsid w:val="00784D58"/>
    <w:rsid w:val="008D6863"/>
    <w:rsid w:val="009A293B"/>
    <w:rsid w:val="00A9638E"/>
    <w:rsid w:val="00B86B75"/>
    <w:rsid w:val="00BC48D5"/>
    <w:rsid w:val="00C36279"/>
    <w:rsid w:val="00C72198"/>
    <w:rsid w:val="00CC672D"/>
    <w:rsid w:val="00E315A3"/>
    <w:rsid w:val="00F72DBC"/>
    <w:rsid w:val="00FA6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35F8B"/>
  <w15:docId w15:val="{ABEFD6A4-403D-4792-9D1B-B6A7EE293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20">
    <w:name w:val="Заголовок 2 Знак"/>
    <w:basedOn w:val="a1"/>
    <w:link w:val="2"/>
    <w:uiPriority w:val="9"/>
    <w:rsid w:val="00FA605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Основной текст Знак"/>
    <w:basedOn w:val="a1"/>
    <w:link w:val="a0"/>
    <w:rsid w:val="00FA6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ихаил Евстифеев</cp:lastModifiedBy>
  <cp:revision>7</cp:revision>
  <dcterms:created xsi:type="dcterms:W3CDTF">2025-09-03T22:02:00Z</dcterms:created>
  <dcterms:modified xsi:type="dcterms:W3CDTF">2025-10-16T03:24:00Z</dcterms:modified>
</cp:coreProperties>
</file>